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5075" w14:textId="77777777" w:rsidR="00D4061E" w:rsidRPr="00A06280" w:rsidRDefault="00D4061E" w:rsidP="001F1807">
      <w:pPr>
        <w:spacing w:after="0" w:line="240" w:lineRule="auto"/>
        <w:jc w:val="right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06280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Приложение </w:t>
      </w:r>
      <w:r w:rsidR="00F36F17" w:rsidRPr="00A06280">
        <w:rPr>
          <w:rFonts w:ascii="Times New Roman" w:eastAsia="Calibri" w:hAnsi="Times New Roman" w:cs="Times New Roman"/>
          <w:b/>
          <w:bCs/>
          <w:sz w:val="28"/>
          <w:szCs w:val="28"/>
        </w:rPr>
        <w:t>№6</w:t>
      </w:r>
    </w:p>
    <w:p w14:paraId="3DB788BF" w14:textId="77777777" w:rsidR="00D4061E" w:rsidRPr="00A06280" w:rsidRDefault="00D4061E" w:rsidP="00D4061E">
      <w:pPr>
        <w:spacing w:after="16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A06280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Бюджет проекта</w:t>
      </w:r>
    </w:p>
    <w:p w14:paraId="58867C2C" w14:textId="164FEB8B" w:rsidR="001919CC" w:rsidRPr="00A06280" w:rsidRDefault="00D4061E" w:rsidP="001C14A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06280">
        <w:rPr>
          <w:rFonts w:ascii="Times New Roman" w:eastAsia="Calibri" w:hAnsi="Times New Roman" w:cs="Times New Roman"/>
          <w:sz w:val="28"/>
          <w:szCs w:val="28"/>
        </w:rPr>
        <w:t>Наименование конкурса:  «</w:t>
      </w:r>
      <w:r w:rsidR="001F1807" w:rsidRPr="00A06280">
        <w:rPr>
          <w:rFonts w:ascii="Times New Roman" w:hAnsi="Times New Roman" w:cs="Times New Roman"/>
          <w:b/>
          <w:sz w:val="28"/>
          <w:szCs w:val="28"/>
          <w:lang w:val="kk-KZ"/>
        </w:rPr>
        <w:t xml:space="preserve">Выбор </w:t>
      </w:r>
      <w:r w:rsidR="001F1807" w:rsidRPr="00A06280">
        <w:rPr>
          <w:rFonts w:ascii="Times New Roman" w:hAnsi="Times New Roman" w:cs="Times New Roman"/>
          <w:b/>
          <w:sz w:val="28"/>
          <w:szCs w:val="28"/>
        </w:rPr>
        <w:t>поставщика услуг по доработке  информационной системы «База данных индивидуального учета клиентов».</w:t>
      </w:r>
    </w:p>
    <w:tbl>
      <w:tblPr>
        <w:tblW w:w="10058" w:type="dxa"/>
        <w:tblInd w:w="93" w:type="dxa"/>
        <w:tblLook w:val="04A0" w:firstRow="1" w:lastRow="0" w:firstColumn="1" w:lastColumn="0" w:noHBand="0" w:noVBand="1"/>
      </w:tblPr>
      <w:tblGrid>
        <w:gridCol w:w="15"/>
        <w:gridCol w:w="601"/>
        <w:gridCol w:w="5124"/>
        <w:gridCol w:w="1276"/>
        <w:gridCol w:w="992"/>
        <w:gridCol w:w="916"/>
        <w:gridCol w:w="1134"/>
      </w:tblGrid>
      <w:tr w:rsidR="001919CC" w:rsidRPr="00A06280" w14:paraId="137692DF" w14:textId="77777777" w:rsidTr="0012424C">
        <w:trPr>
          <w:trHeight w:val="315"/>
        </w:trPr>
        <w:tc>
          <w:tcPr>
            <w:tcW w:w="6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FE3AC" w14:textId="0F2EED3D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1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E074B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Наименование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A7881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Ед. </w:t>
            </w:r>
            <w:proofErr w:type="spellStart"/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измер</w:t>
            </w:r>
            <w:proofErr w:type="spellEnd"/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.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D9F70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Кол-во</w:t>
            </w:r>
            <w:r w:rsidR="0067781B"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часов</w:t>
            </w:r>
          </w:p>
        </w:tc>
        <w:tc>
          <w:tcPr>
            <w:tcW w:w="91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A7CD4" w14:textId="77777777" w:rsidR="001919CC" w:rsidRPr="00A06280" w:rsidRDefault="001919CC" w:rsidP="006778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Цена</w:t>
            </w:r>
            <w:r w:rsidR="0067781B"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за ед.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A3B57F" w14:textId="77777777" w:rsidR="001919CC" w:rsidRPr="00A06280" w:rsidRDefault="001919CC" w:rsidP="006778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Сумма </w:t>
            </w:r>
          </w:p>
        </w:tc>
      </w:tr>
      <w:tr w:rsidR="001919CC" w:rsidRPr="00A06280" w14:paraId="0BCF5765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ED1E4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1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B026AC" w14:textId="77777777" w:rsidR="001919CC" w:rsidRPr="00A06280" w:rsidRDefault="001919CC" w:rsidP="0012424C">
            <w:pPr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Разработка модуля «Журнал учета амбулаторных посещений» на основе заполняемых полей в карте клиента и приема специалиста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85EE4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ED1276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EA3D90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48B186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62AD01CF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587EF5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2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B387F" w14:textId="77777777" w:rsidR="001919CC" w:rsidRPr="00A06280" w:rsidRDefault="001919CC" w:rsidP="0012424C">
            <w:pPr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Реализация модуля «Отчеты»: </w:t>
            </w:r>
            <w:r w:rsidRPr="00A06280">
              <w:rPr>
                <w:rFonts w:ascii="Times New Roman" w:hAnsi="Times New Roman" w:cs="Times New Roman"/>
                <w:bCs/>
                <w:color w:val="000000"/>
              </w:rPr>
              <w:t>новые о</w:t>
            </w:r>
            <w:r w:rsidRPr="00A06280">
              <w:rPr>
                <w:rFonts w:ascii="Times New Roman" w:hAnsi="Times New Roman" w:cs="Times New Roman"/>
                <w:iCs/>
                <w:color w:val="000000"/>
              </w:rPr>
              <w:t xml:space="preserve">тчеты ДК от 16.03.2021 года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834284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9BAEBF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BCBB2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264A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7B54B522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B4E8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3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11D5C" w14:textId="77777777" w:rsidR="001919CC" w:rsidRPr="00A06280" w:rsidRDefault="001919CC" w:rsidP="0012424C">
            <w:pPr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Разработка модуля «Журнал регистрации аварийных ситуации»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803DB7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CC99E0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382514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35019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6A2E91D0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B5C279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4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2962B" w14:textId="6C9023AE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Разработка бланка информированного согласия на проведение </w:t>
            </w:r>
            <w:r w:rsidR="001C14A7"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пост контактной</w:t>
            </w: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профилактики ВИЧ-инфекции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77ACFD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3436AF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2AA13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E34DDA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3498E8AE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9CCECD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5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65A13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Разработка бланка информированного согласия на проведение доконтактной профилактики ВИЧ-инфекции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AA6F4E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CEC75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883EB6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DAAFD8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0FB705BF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2334A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6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8A60C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Разработка информированного согласия на получение услуг в НПО для ЛЖВ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F6BBA2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88DBD8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66A477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C04F81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574FB3CB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6429DA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7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69C9C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Разработка информированного согласия на внесение данных в БДИУК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2F5C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2C66E0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73A26D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AFD99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4EAC5FCE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B14B17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8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6AC0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Разработка формы «Скрининг на наличие значительного риска и соответствие для доконтактной профилактики (ДКП)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E26D5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24A67A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135BC7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B4C9BE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652E2F62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E43D40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9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E8ACD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Внесение изменений/дополнений в модуль «Осмотр врача-дерматовенеролога/гинеколога»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FD069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1B223D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FD4CB0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73BD34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016F90C3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DCA4F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10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21DFB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Изменение анкетирования для ЛЖ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34F622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D348EB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A16604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39107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7FDF013C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114CCD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11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C24A6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Доработка отчетов для ЛЖВ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D6C0E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3D9F1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CB738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CDDE8A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6FFDD7ED" w14:textId="77777777" w:rsidTr="0012424C">
        <w:trPr>
          <w:gridBefore w:val="1"/>
          <w:wBefore w:w="15" w:type="dxa"/>
          <w:trHeight w:val="279"/>
        </w:trPr>
        <w:tc>
          <w:tcPr>
            <w:tcW w:w="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3F6857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12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289BB" w14:textId="77777777" w:rsidR="001919CC" w:rsidRPr="00A06280" w:rsidRDefault="001919CC" w:rsidP="0012424C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Изменение анкетирования для КГН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BA8049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  <w:r w:rsidRPr="00A06280">
              <w:rPr>
                <w:rFonts w:ascii="Times New Roman" w:hAnsi="Times New Roman" w:cs="Times New Roman"/>
                <w:i/>
                <w:iCs/>
                <w:color w:val="000000"/>
              </w:rPr>
              <w:t>чел/час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D83095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CB515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4BCCD5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  <w:tr w:rsidR="001919CC" w:rsidRPr="00A06280" w14:paraId="77347280" w14:textId="77777777" w:rsidTr="007A6697">
        <w:trPr>
          <w:gridBefore w:val="1"/>
          <w:wBefore w:w="15" w:type="dxa"/>
          <w:trHeight w:val="279"/>
        </w:trPr>
        <w:tc>
          <w:tcPr>
            <w:tcW w:w="57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51830D" w14:textId="77777777" w:rsidR="001919CC" w:rsidRPr="00A06280" w:rsidRDefault="001919CC" w:rsidP="001919CC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6280">
              <w:rPr>
                <w:rFonts w:ascii="Times New Roman" w:hAnsi="Times New Roman" w:cs="Times New Roman"/>
                <w:b/>
                <w:bCs/>
                <w:color w:val="000000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1D6F8C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4D485F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DE1750" w14:textId="77777777" w:rsidR="001919CC" w:rsidRPr="00A06280" w:rsidRDefault="001919CC" w:rsidP="0012424C">
            <w:pPr>
              <w:jc w:val="right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3137BF" w14:textId="77777777" w:rsidR="001919CC" w:rsidRPr="00A06280" w:rsidRDefault="001919CC" w:rsidP="0012424C">
            <w:pPr>
              <w:jc w:val="center"/>
              <w:rPr>
                <w:rFonts w:ascii="Times New Roman" w:hAnsi="Times New Roman" w:cs="Times New Roman"/>
                <w:bCs/>
                <w:iCs/>
                <w:color w:val="000000"/>
                <w:highlight w:val="cyan"/>
              </w:rPr>
            </w:pPr>
          </w:p>
        </w:tc>
      </w:tr>
    </w:tbl>
    <w:p w14:paraId="321989B8" w14:textId="77777777" w:rsidR="00D4061E" w:rsidRPr="00A06280" w:rsidRDefault="00D4061E" w:rsidP="00D4061E">
      <w:pPr>
        <w:spacing w:after="24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18C51D01" w14:textId="77777777" w:rsidR="00D4061E" w:rsidRPr="00A06280" w:rsidRDefault="00D4061E" w:rsidP="00D4061E">
      <w:p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A06280">
        <w:rPr>
          <w:rFonts w:ascii="Times New Roman" w:eastAsia="Calibri" w:hAnsi="Times New Roman" w:cs="Times New Roman"/>
          <w:sz w:val="24"/>
          <w:szCs w:val="24"/>
          <w:u w:val="single"/>
        </w:rPr>
        <w:t>Подпись руководителя организации</w:t>
      </w:r>
    </w:p>
    <w:p w14:paraId="76FD9873" w14:textId="130BF7AF" w:rsidR="00431296" w:rsidRPr="00A06280" w:rsidRDefault="00D4061E" w:rsidP="001C14A7">
      <w:pPr>
        <w:spacing w:after="16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06280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печать организации </w:t>
      </w:r>
    </w:p>
    <w:sectPr w:rsidR="00431296" w:rsidRPr="00A06280" w:rsidSect="001919CC"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zQwMTM3NzAxMTVT0lEKTi0uzszPAykwrAUAL8AieywAAAA="/>
  </w:docVars>
  <w:rsids>
    <w:rsidRoot w:val="00D4061E"/>
    <w:rsid w:val="001919CC"/>
    <w:rsid w:val="001C14A7"/>
    <w:rsid w:val="001E496D"/>
    <w:rsid w:val="001F1807"/>
    <w:rsid w:val="00204CB3"/>
    <w:rsid w:val="00331299"/>
    <w:rsid w:val="003D2CED"/>
    <w:rsid w:val="00431296"/>
    <w:rsid w:val="0067781B"/>
    <w:rsid w:val="006A3B71"/>
    <w:rsid w:val="00713C5A"/>
    <w:rsid w:val="007536C8"/>
    <w:rsid w:val="00A06280"/>
    <w:rsid w:val="00BD4CBB"/>
    <w:rsid w:val="00C60952"/>
    <w:rsid w:val="00D4061E"/>
    <w:rsid w:val="00F11410"/>
    <w:rsid w:val="00F36F17"/>
    <w:rsid w:val="00FF7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715BB"/>
  <w15:docId w15:val="{0DD711C3-ED88-4EE0-A66C-36277498D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1919CC"/>
    <w:rPr>
      <w:sz w:val="16"/>
      <w:szCs w:val="16"/>
    </w:rPr>
  </w:style>
  <w:style w:type="paragraph" w:styleId="a4">
    <w:name w:val="annotation text"/>
    <w:basedOn w:val="a"/>
    <w:link w:val="a5"/>
    <w:semiHidden/>
    <w:unhideWhenUsed/>
    <w:rsid w:val="001919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примечания Знак"/>
    <w:basedOn w:val="a0"/>
    <w:link w:val="a4"/>
    <w:semiHidden/>
    <w:rsid w:val="001919C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1919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1919CC"/>
    <w:rPr>
      <w:rFonts w:ascii="Tahoma" w:hAnsi="Tahoma" w:cs="Tahoma"/>
      <w:sz w:val="16"/>
      <w:szCs w:val="16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C60952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9">
    <w:name w:val="Тема примечания Знак"/>
    <w:basedOn w:val="a5"/>
    <w:link w:val="a8"/>
    <w:uiPriority w:val="99"/>
    <w:semiHidden/>
    <w:rsid w:val="00C6095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 Z</cp:lastModifiedBy>
  <cp:revision>9</cp:revision>
  <dcterms:created xsi:type="dcterms:W3CDTF">2021-06-02T10:13:00Z</dcterms:created>
  <dcterms:modified xsi:type="dcterms:W3CDTF">2021-09-16T10:18:00Z</dcterms:modified>
</cp:coreProperties>
</file>